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CD9A22" w14:textId="77777777" w:rsidR="007D7FF0" w:rsidRDefault="007D7FF0">
      <w:bookmarkStart w:id="0" w:name="_GoBack"/>
      <w:bookmarkEnd w:id="0"/>
    </w:p>
    <w:p w14:paraId="489EF0DA" w14:textId="59F3AB38" w:rsidR="009B7AC2" w:rsidRDefault="00E24824" w:rsidP="009B7AC2">
      <w:pPr>
        <w:jc w:val="right"/>
      </w:pPr>
      <w:r>
        <w:t>Ιούν</w:t>
      </w:r>
      <w:r w:rsidR="0095786E">
        <w:t>ιο</w:t>
      </w:r>
      <w:r w:rsidR="009B7AC2">
        <w:t>ς 20</w:t>
      </w:r>
      <w:r w:rsidR="00705276">
        <w:t>24</w:t>
      </w:r>
    </w:p>
    <w:p w14:paraId="148AC79F" w14:textId="77777777" w:rsidR="009B7AC2" w:rsidRDefault="009B7AC2" w:rsidP="009B7AC2">
      <w:pPr>
        <w:jc w:val="right"/>
      </w:pPr>
    </w:p>
    <w:p w14:paraId="2B18CBDF" w14:textId="0EDFB078" w:rsidR="009B7AC2" w:rsidRPr="009B7AC2" w:rsidRDefault="00E24824" w:rsidP="009B7A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32"/>
          <w:szCs w:val="32"/>
        </w:rPr>
      </w:pPr>
      <w:r>
        <w:rPr>
          <w:b/>
          <w:sz w:val="32"/>
          <w:szCs w:val="32"/>
        </w:rPr>
        <w:t>ΕΞΕΤΑΣΕΙΣ</w:t>
      </w:r>
      <w:r w:rsidR="009B7AC2" w:rsidRPr="009B7AC2">
        <w:rPr>
          <w:b/>
          <w:sz w:val="32"/>
          <w:szCs w:val="32"/>
        </w:rPr>
        <w:t xml:space="preserve"> ΒΙΟΣΤΑΤΙΣΤΙΚΗΣ</w:t>
      </w:r>
      <w:r w:rsidR="00F53009">
        <w:rPr>
          <w:b/>
          <w:sz w:val="32"/>
          <w:szCs w:val="32"/>
        </w:rPr>
        <w:t xml:space="preserve"> ΙΟΥΝΙΟΣ 2024</w:t>
      </w:r>
    </w:p>
    <w:p w14:paraId="7151EAD2" w14:textId="77777777" w:rsidR="009B7AC2" w:rsidRDefault="009B7AC2" w:rsidP="00290E74">
      <w:pPr>
        <w:jc w:val="right"/>
      </w:pPr>
      <w:proofErr w:type="spellStart"/>
      <w:r>
        <w:t>Δρ</w:t>
      </w:r>
      <w:proofErr w:type="spellEnd"/>
      <w:r>
        <w:t xml:space="preserve"> Κουτσογιάννης Κων/νος</w:t>
      </w:r>
    </w:p>
    <w:p w14:paraId="1DD95D8F" w14:textId="77777777" w:rsidR="00251796" w:rsidRPr="006C1CE9" w:rsidRDefault="00251796">
      <w:pPr>
        <w:rPr>
          <w:b/>
          <w:u w:val="single"/>
        </w:rPr>
      </w:pPr>
      <w:r w:rsidRPr="006C1CE9">
        <w:rPr>
          <w:b/>
          <w:u w:val="single"/>
        </w:rPr>
        <w:t>ΤΟ ΠΡΟΒΛΗΜΑ</w:t>
      </w:r>
    </w:p>
    <w:p w14:paraId="36E6FB36" w14:textId="6ED50FA6" w:rsidR="00251796" w:rsidRPr="00290E74" w:rsidRDefault="00705276">
      <w:r>
        <w:t xml:space="preserve">Θέλουμε να προβλέψουμε το είδος χειρουργικής τεχνικής που θα χρησιμοποιηθεί σε επεμβάσεις αφαίρεσης </w:t>
      </w:r>
      <w:proofErr w:type="spellStart"/>
      <w:r>
        <w:t>παραθυροειδών</w:t>
      </w:r>
      <w:proofErr w:type="spellEnd"/>
      <w:r>
        <w:t xml:space="preserve"> αδένων</w:t>
      </w:r>
      <w:r w:rsidR="001026D7">
        <w:t xml:space="preserve"> με την εκτίμηση </w:t>
      </w:r>
      <w:r>
        <w:t xml:space="preserve">των ευρημάτων της </w:t>
      </w:r>
      <w:r w:rsidR="001026D7">
        <w:t>Αξονικής Τ</w:t>
      </w:r>
      <w:r>
        <w:t>ομογραφίας</w:t>
      </w:r>
      <w:r w:rsidR="0086309F">
        <w:t xml:space="preserve"> (πιθανή υπερπλασία, τύπος αδενώματος, μετρήσεις πυκνότητας πριν και μετά το σκιαγραφικό)</w:t>
      </w:r>
      <w:r w:rsidR="008C7692" w:rsidRPr="00290E74">
        <w:t>.</w:t>
      </w:r>
    </w:p>
    <w:p w14:paraId="56400C4D" w14:textId="36B56F4C" w:rsidR="009B7AC2" w:rsidRPr="006C1CE9" w:rsidRDefault="00290E74">
      <w:pPr>
        <w:rPr>
          <w:b/>
          <w:u w:val="single"/>
        </w:rPr>
      </w:pPr>
      <w:r w:rsidRPr="006C1CE9">
        <w:rPr>
          <w:b/>
          <w:u w:val="single"/>
        </w:rPr>
        <w:t xml:space="preserve">ΤΑ </w:t>
      </w:r>
      <w:r w:rsidR="009B7AC2" w:rsidRPr="006C1CE9">
        <w:rPr>
          <w:b/>
          <w:u w:val="single"/>
        </w:rPr>
        <w:t>ΔΕΔΟΜΕΝΑ</w:t>
      </w:r>
    </w:p>
    <w:p w14:paraId="7224BCF6" w14:textId="61D44F02" w:rsidR="009B7AC2" w:rsidRPr="00290E74" w:rsidRDefault="009B7AC2" w:rsidP="005E025C">
      <w:pPr>
        <w:pStyle w:val="a3"/>
        <w:numPr>
          <w:ilvl w:val="0"/>
          <w:numId w:val="2"/>
        </w:numPr>
      </w:pPr>
      <w:r w:rsidRPr="00290E74">
        <w:t xml:space="preserve">Θα βρείτε τα δεδομένα </w:t>
      </w:r>
      <w:r w:rsidR="004E0D44">
        <w:t>118</w:t>
      </w:r>
      <w:r w:rsidR="00F45D17" w:rsidRPr="00290E74">
        <w:t xml:space="preserve"> ασθενών σε αρχείο </w:t>
      </w:r>
      <w:r w:rsidRPr="00290E74">
        <w:t xml:space="preserve">στο </w:t>
      </w:r>
      <w:proofErr w:type="spellStart"/>
      <w:r w:rsidR="004E0D44">
        <w:rPr>
          <w:lang w:val="en-US"/>
        </w:rPr>
        <w:t>eclass</w:t>
      </w:r>
      <w:proofErr w:type="spellEnd"/>
      <w:r w:rsidRPr="00290E74">
        <w:t xml:space="preserve"> με το όνομα</w:t>
      </w:r>
      <w:r w:rsidR="00F45D17" w:rsidRPr="00290E74">
        <w:t>:</w:t>
      </w:r>
      <w:r w:rsidRPr="00290E74">
        <w:t xml:space="preserve"> </w:t>
      </w:r>
      <w:r w:rsidR="004E0D44" w:rsidRPr="0086309F">
        <w:rPr>
          <w:b/>
        </w:rPr>
        <w:t>ΤΕΛΙΚΗ</w:t>
      </w:r>
      <w:r w:rsidRPr="0086309F">
        <w:rPr>
          <w:b/>
        </w:rPr>
        <w:t>_</w:t>
      </w:r>
      <w:r w:rsidR="004E0D44" w:rsidRPr="0086309F">
        <w:rPr>
          <w:b/>
        </w:rPr>
        <w:t>ΕΡΓΑΣΙΑ_2024</w:t>
      </w:r>
      <w:r w:rsidRPr="0086309F">
        <w:rPr>
          <w:b/>
        </w:rPr>
        <w:t>.</w:t>
      </w:r>
      <w:proofErr w:type="spellStart"/>
      <w:r w:rsidR="00221515" w:rsidRPr="0086309F">
        <w:rPr>
          <w:b/>
          <w:lang w:val="en-US"/>
        </w:rPr>
        <w:t>sav</w:t>
      </w:r>
      <w:proofErr w:type="spellEnd"/>
    </w:p>
    <w:p w14:paraId="06722527" w14:textId="77777777" w:rsidR="007537AC" w:rsidRPr="00B26381" w:rsidRDefault="007537AC" w:rsidP="00B26381">
      <w:pPr>
        <w:pStyle w:val="a3"/>
        <w:numPr>
          <w:ilvl w:val="0"/>
          <w:numId w:val="4"/>
        </w:numPr>
        <w:rPr>
          <w:i/>
        </w:rPr>
      </w:pPr>
      <w:r w:rsidRPr="00B26381">
        <w:rPr>
          <w:i/>
        </w:rPr>
        <w:t>ΦΥΛΟ</w:t>
      </w:r>
      <w:r w:rsidR="00E93C51" w:rsidRPr="00B26381">
        <w:rPr>
          <w:i/>
        </w:rPr>
        <w:t xml:space="preserve"> </w:t>
      </w:r>
    </w:p>
    <w:p w14:paraId="6407FF57" w14:textId="6CCC78F0" w:rsidR="007537AC" w:rsidRPr="00B26381" w:rsidRDefault="007537AC" w:rsidP="00B26381">
      <w:pPr>
        <w:pStyle w:val="a3"/>
        <w:numPr>
          <w:ilvl w:val="0"/>
          <w:numId w:val="4"/>
        </w:numPr>
        <w:rPr>
          <w:i/>
        </w:rPr>
      </w:pPr>
      <w:r w:rsidRPr="00B26381">
        <w:rPr>
          <w:i/>
        </w:rPr>
        <w:t>ΗΛΙΚΙΑ</w:t>
      </w:r>
    </w:p>
    <w:p w14:paraId="54687F7F" w14:textId="2355F4DF" w:rsidR="00BD096D" w:rsidRPr="00B26381" w:rsidRDefault="00BD096D" w:rsidP="00B26381">
      <w:pPr>
        <w:pStyle w:val="a3"/>
        <w:numPr>
          <w:ilvl w:val="0"/>
          <w:numId w:val="4"/>
        </w:numPr>
        <w:rPr>
          <w:b/>
          <w:i/>
        </w:rPr>
      </w:pPr>
      <w:r w:rsidRPr="00B26381">
        <w:rPr>
          <w:b/>
          <w:i/>
        </w:rPr>
        <w:t xml:space="preserve">ΥΠΕΡΠΛΑΣΙΑ </w:t>
      </w:r>
      <w:r w:rsidR="0086309F" w:rsidRPr="00B26381">
        <w:rPr>
          <w:b/>
          <w:i/>
        </w:rPr>
        <w:t>σύμφωνα με την Αξονική Τομογραφία</w:t>
      </w:r>
    </w:p>
    <w:p w14:paraId="21DB92F6" w14:textId="01FFCF3D" w:rsidR="0095786E" w:rsidRPr="00B26381" w:rsidRDefault="004E0D44" w:rsidP="00B26381">
      <w:pPr>
        <w:pStyle w:val="a3"/>
        <w:numPr>
          <w:ilvl w:val="0"/>
          <w:numId w:val="4"/>
        </w:numPr>
        <w:rPr>
          <w:b/>
          <w:i/>
        </w:rPr>
      </w:pPr>
      <w:r w:rsidRPr="00B26381">
        <w:rPr>
          <w:b/>
          <w:i/>
        </w:rPr>
        <w:t>ΤΥΠΟΣ</w:t>
      </w:r>
      <w:r w:rsidR="00053815" w:rsidRPr="00B26381">
        <w:rPr>
          <w:b/>
          <w:i/>
        </w:rPr>
        <w:t xml:space="preserve"> </w:t>
      </w:r>
      <w:r w:rsidR="00A32642" w:rsidRPr="00B26381">
        <w:rPr>
          <w:b/>
          <w:i/>
        </w:rPr>
        <w:t>σύμφωνα με την Αξονική Τομογραφία</w:t>
      </w:r>
    </w:p>
    <w:p w14:paraId="7FA19F7C" w14:textId="0027F10E" w:rsidR="0095786E" w:rsidRPr="00B26381" w:rsidRDefault="004E0D44" w:rsidP="00B26381">
      <w:pPr>
        <w:pStyle w:val="a3"/>
        <w:numPr>
          <w:ilvl w:val="0"/>
          <w:numId w:val="4"/>
        </w:numPr>
        <w:rPr>
          <w:b/>
          <w:i/>
        </w:rPr>
      </w:pPr>
      <w:r w:rsidRPr="00B26381">
        <w:rPr>
          <w:b/>
          <w:i/>
        </w:rPr>
        <w:t>ΜΕΤΡΗΣΗ ΠΡΙΝ ΤΗΝ ΕΓΧΥΣΗ ΣΚΙΑΓΡΑΦΙΚΟΥ (</w:t>
      </w:r>
      <w:r w:rsidRPr="00B26381">
        <w:rPr>
          <w:b/>
          <w:i/>
          <w:lang w:val="en-US"/>
        </w:rPr>
        <w:t>HU</w:t>
      </w:r>
      <w:r w:rsidRPr="00B26381">
        <w:rPr>
          <w:b/>
          <w:i/>
        </w:rPr>
        <w:t>)</w:t>
      </w:r>
    </w:p>
    <w:p w14:paraId="13410D69" w14:textId="13202525" w:rsidR="004E0D44" w:rsidRPr="00B26381" w:rsidRDefault="004E0D44" w:rsidP="00B26381">
      <w:pPr>
        <w:pStyle w:val="a3"/>
        <w:numPr>
          <w:ilvl w:val="0"/>
          <w:numId w:val="4"/>
        </w:numPr>
        <w:rPr>
          <w:b/>
          <w:i/>
        </w:rPr>
      </w:pPr>
      <w:r w:rsidRPr="00B26381">
        <w:rPr>
          <w:b/>
          <w:i/>
        </w:rPr>
        <w:t xml:space="preserve">ΜΕΤΡΗΣΗ </w:t>
      </w:r>
      <w:r w:rsidR="0086309F" w:rsidRPr="00B26381">
        <w:rPr>
          <w:b/>
          <w:i/>
        </w:rPr>
        <w:t>ΜΕΤΑ</w:t>
      </w:r>
      <w:r w:rsidRPr="00B26381">
        <w:rPr>
          <w:b/>
          <w:i/>
        </w:rPr>
        <w:t xml:space="preserve"> ΤΗΝ ΕΓΧΥΣΗ ΣΚΙΑΓΡΑΦΙΚΟΥ (</w:t>
      </w:r>
      <w:r w:rsidRPr="00B26381">
        <w:rPr>
          <w:b/>
          <w:i/>
          <w:lang w:val="en-US"/>
        </w:rPr>
        <w:t>D</w:t>
      </w:r>
      <w:r w:rsidRPr="00B26381">
        <w:rPr>
          <w:b/>
          <w:i/>
          <w:lang w:val="en-US"/>
        </w:rPr>
        <w:t>HU</w:t>
      </w:r>
      <w:r w:rsidRPr="00B26381">
        <w:rPr>
          <w:b/>
          <w:i/>
        </w:rPr>
        <w:t>)</w:t>
      </w:r>
    </w:p>
    <w:p w14:paraId="5D7F85BF" w14:textId="30773457" w:rsidR="004E0D44" w:rsidRPr="00B26381" w:rsidRDefault="004E0D44" w:rsidP="00B26381">
      <w:pPr>
        <w:pStyle w:val="a3"/>
        <w:numPr>
          <w:ilvl w:val="0"/>
          <w:numId w:val="4"/>
        </w:numPr>
        <w:rPr>
          <w:i/>
        </w:rPr>
      </w:pPr>
      <w:r w:rsidRPr="00B26381">
        <w:rPr>
          <w:i/>
        </w:rPr>
        <w:t>ΧΕΙΡ</w:t>
      </w:r>
      <w:r w:rsidR="00053815" w:rsidRPr="00B26381">
        <w:rPr>
          <w:i/>
        </w:rPr>
        <w:t>ΟΥΡΓΙΚΗ ΤΕΧΝΙΚΗ</w:t>
      </w:r>
      <w:r w:rsidRPr="00B26381">
        <w:rPr>
          <w:i/>
        </w:rPr>
        <w:t xml:space="preserve"> </w:t>
      </w:r>
    </w:p>
    <w:p w14:paraId="696A2198" w14:textId="003AD2D9" w:rsidR="009B7AC2" w:rsidRPr="0086309F" w:rsidRDefault="00290E74" w:rsidP="0086309F">
      <w:pPr>
        <w:rPr>
          <w:b/>
          <w:u w:val="single"/>
        </w:rPr>
      </w:pPr>
      <w:r w:rsidRPr="0086309F">
        <w:rPr>
          <w:b/>
          <w:u w:val="single"/>
        </w:rPr>
        <w:t xml:space="preserve">ΤΑ </w:t>
      </w:r>
      <w:r w:rsidR="00844BD7" w:rsidRPr="0086309F">
        <w:rPr>
          <w:b/>
          <w:u w:val="single"/>
        </w:rPr>
        <w:t xml:space="preserve">ΕΡΕΥΝΗΤΙΚΑ </w:t>
      </w:r>
      <w:r w:rsidR="009B7AC2" w:rsidRPr="0086309F">
        <w:rPr>
          <w:b/>
          <w:u w:val="single"/>
        </w:rPr>
        <w:t>ΕΡΩΤΗΜΑΤΑ</w:t>
      </w:r>
    </w:p>
    <w:p w14:paraId="2797BA88" w14:textId="5C672B54" w:rsidR="00CC18FB" w:rsidRPr="00290E74" w:rsidRDefault="00A20E38" w:rsidP="00A20E38">
      <w:pPr>
        <w:pStyle w:val="a3"/>
        <w:numPr>
          <w:ilvl w:val="0"/>
          <w:numId w:val="1"/>
        </w:numPr>
      </w:pPr>
      <w:r w:rsidRPr="00290E74">
        <w:t xml:space="preserve">Να </w:t>
      </w:r>
      <w:r w:rsidR="008056FB" w:rsidRPr="00290E74">
        <w:t>περιγράψετε</w:t>
      </w:r>
      <w:r w:rsidR="009443AF" w:rsidRPr="00290E74">
        <w:t xml:space="preserve"> στατιστικά </w:t>
      </w:r>
      <w:r w:rsidRPr="00290E74">
        <w:t>το  σύνολο των δεδομένων των ασθενών (</w:t>
      </w:r>
      <w:r w:rsidRPr="00290E74">
        <w:rPr>
          <w:b/>
        </w:rPr>
        <w:t>Μέση τιμή, τυπική απόκλιση και μέγιστη-ελάχιστη τιμή</w:t>
      </w:r>
      <w:r w:rsidR="0086309F">
        <w:rPr>
          <w:b/>
        </w:rPr>
        <w:t>)</w:t>
      </w:r>
      <w:r w:rsidRPr="00290E74">
        <w:t xml:space="preserve"> για </w:t>
      </w:r>
      <w:r w:rsidR="00C30E90" w:rsidRPr="00290E74">
        <w:t>τις</w:t>
      </w:r>
      <w:r w:rsidRPr="00290E74">
        <w:t xml:space="preserve"> </w:t>
      </w:r>
      <w:r w:rsidR="00BC001E" w:rsidRPr="00290E74">
        <w:t xml:space="preserve">ΗΛΙΚΙΑ, </w:t>
      </w:r>
      <w:r w:rsidR="004E0D44">
        <w:rPr>
          <w:lang w:val="en-US"/>
        </w:rPr>
        <w:t>HU</w:t>
      </w:r>
      <w:r w:rsidR="0086309F">
        <w:t xml:space="preserve">, </w:t>
      </w:r>
      <w:r w:rsidR="0086309F">
        <w:rPr>
          <w:lang w:val="en-US"/>
        </w:rPr>
        <w:t>DHU</w:t>
      </w:r>
      <w:r w:rsidR="0086309F" w:rsidRPr="0086309F">
        <w:t xml:space="preserve"> </w:t>
      </w:r>
      <w:r w:rsidRPr="00290E74">
        <w:t xml:space="preserve">και </w:t>
      </w:r>
      <w:r w:rsidRPr="00290E74">
        <w:rPr>
          <w:b/>
        </w:rPr>
        <w:t>πίνακες συχνοτήτων</w:t>
      </w:r>
      <w:r w:rsidRPr="00290E74">
        <w:t xml:space="preserve"> για</w:t>
      </w:r>
      <w:r w:rsidR="00C30E90" w:rsidRPr="00290E74">
        <w:t xml:space="preserve"> τις ΦΥΛΟ, </w:t>
      </w:r>
      <w:r w:rsidR="00533F4F">
        <w:t>ΥΠΕΡΠΛΑΣΙΑ, ΤΥΠΟΣ</w:t>
      </w:r>
      <w:r w:rsidR="0086309F">
        <w:t>.</w:t>
      </w:r>
    </w:p>
    <w:p w14:paraId="02DBC5FB" w14:textId="5EAD2182" w:rsidR="00A20E38" w:rsidRPr="00290E74" w:rsidRDefault="00AD691F" w:rsidP="00A20E38">
      <w:pPr>
        <w:pStyle w:val="a3"/>
        <w:numPr>
          <w:ilvl w:val="0"/>
          <w:numId w:val="1"/>
        </w:numPr>
      </w:pPr>
      <w:r w:rsidRPr="00290E74">
        <w:t xml:space="preserve">Υπάρχει στατιστικά σημαντική διαφορά μεταξύ ανδρών και γυναικών ως προς </w:t>
      </w:r>
      <w:r w:rsidR="00BC001E" w:rsidRPr="00290E74">
        <w:t xml:space="preserve">τον </w:t>
      </w:r>
      <w:r w:rsidR="00C75F01">
        <w:t>ΤΥΠΟ</w:t>
      </w:r>
      <w:r w:rsidR="00053815">
        <w:t xml:space="preserve"> της πάθησης </w:t>
      </w:r>
      <w:r w:rsidR="001D5176" w:rsidRPr="00290E74">
        <w:rPr>
          <w:b/>
        </w:rPr>
        <w:t xml:space="preserve">με τη βοήθεια του </w:t>
      </w:r>
      <w:r w:rsidR="00E24824" w:rsidRPr="00290E74">
        <w:rPr>
          <w:b/>
        </w:rPr>
        <w:t>κατάλληλου</w:t>
      </w:r>
      <w:r w:rsidR="00DF3563" w:rsidRPr="00290E74">
        <w:rPr>
          <w:b/>
        </w:rPr>
        <w:t xml:space="preserve"> </w:t>
      </w:r>
      <w:r w:rsidR="00DF3563" w:rsidRPr="00290E74">
        <w:rPr>
          <w:b/>
          <w:lang w:val="en-US"/>
        </w:rPr>
        <w:t>test</w:t>
      </w:r>
      <w:r w:rsidR="00053815">
        <w:rPr>
          <w:b/>
        </w:rPr>
        <w:t xml:space="preserve"> (Χ </w:t>
      </w:r>
      <w:r w:rsidR="00053815">
        <w:rPr>
          <w:b/>
          <w:lang w:val="en-US"/>
        </w:rPr>
        <w:t>square</w:t>
      </w:r>
      <w:r w:rsidR="00053815" w:rsidRPr="00053815">
        <w:rPr>
          <w:b/>
        </w:rPr>
        <w:t>)</w:t>
      </w:r>
      <w:r w:rsidR="00E24824" w:rsidRPr="00290E74">
        <w:t>.</w:t>
      </w:r>
      <w:r w:rsidRPr="00290E74">
        <w:t xml:space="preserve"> </w:t>
      </w:r>
    </w:p>
    <w:p w14:paraId="705E9FCB" w14:textId="2682D719" w:rsidR="00455043" w:rsidRPr="00290E74" w:rsidRDefault="00455043" w:rsidP="00455043">
      <w:pPr>
        <w:pStyle w:val="a3"/>
        <w:numPr>
          <w:ilvl w:val="0"/>
          <w:numId w:val="1"/>
        </w:numPr>
      </w:pPr>
      <w:r w:rsidRPr="00290E74">
        <w:t xml:space="preserve">Υπάρχει στατιστικά σημαντική διαφορά μεταξύ </w:t>
      </w:r>
      <w:r w:rsidR="00B50C9B">
        <w:t xml:space="preserve">της </w:t>
      </w:r>
      <w:r w:rsidR="006C1CE9">
        <w:t>ύπαρξης ΥΠΕ</w:t>
      </w:r>
      <w:r w:rsidR="00B50C9B">
        <w:t>ΡΠΛΑΣΙΑΣ</w:t>
      </w:r>
      <w:r w:rsidRPr="00290E74">
        <w:t xml:space="preserve"> ως προς </w:t>
      </w:r>
      <w:r w:rsidR="00B1579C">
        <w:t>τη</w:t>
      </w:r>
      <w:r w:rsidRPr="00290E74">
        <w:t xml:space="preserve">ν </w:t>
      </w:r>
      <w:r w:rsidR="00B1579C">
        <w:t>χειρουργική τεχνική</w:t>
      </w:r>
      <w:r>
        <w:t xml:space="preserve"> </w:t>
      </w:r>
      <w:r w:rsidRPr="00290E74">
        <w:rPr>
          <w:b/>
        </w:rPr>
        <w:t xml:space="preserve">με τη βοήθεια του κατάλληλου </w:t>
      </w:r>
      <w:r w:rsidRPr="00290E74">
        <w:rPr>
          <w:b/>
          <w:lang w:val="en-US"/>
        </w:rPr>
        <w:t>test</w:t>
      </w:r>
      <w:r>
        <w:rPr>
          <w:b/>
        </w:rPr>
        <w:t xml:space="preserve"> (Χ </w:t>
      </w:r>
      <w:r>
        <w:rPr>
          <w:b/>
          <w:lang w:val="en-US"/>
        </w:rPr>
        <w:t>square</w:t>
      </w:r>
      <w:r w:rsidRPr="00053815">
        <w:rPr>
          <w:b/>
        </w:rPr>
        <w:t>)</w:t>
      </w:r>
      <w:r w:rsidRPr="00290E74">
        <w:t xml:space="preserve">. </w:t>
      </w:r>
    </w:p>
    <w:p w14:paraId="632B59AC" w14:textId="61CDFE6F" w:rsidR="00A727D6" w:rsidRPr="00290E74" w:rsidRDefault="00A727D6" w:rsidP="00A727D6">
      <w:pPr>
        <w:pStyle w:val="a3"/>
        <w:numPr>
          <w:ilvl w:val="0"/>
          <w:numId w:val="1"/>
        </w:numPr>
      </w:pPr>
      <w:r w:rsidRPr="00290E74">
        <w:t xml:space="preserve">Για τις μεταβλητές </w:t>
      </w:r>
      <w:r w:rsidR="000509E3">
        <w:rPr>
          <w:lang w:val="en-US"/>
        </w:rPr>
        <w:t>HU</w:t>
      </w:r>
      <w:r w:rsidRPr="00290E74">
        <w:t xml:space="preserve">, </w:t>
      </w:r>
      <w:r w:rsidR="000509E3">
        <w:rPr>
          <w:lang w:val="en-US"/>
        </w:rPr>
        <w:t>DHU</w:t>
      </w:r>
      <w:r w:rsidRPr="00290E74">
        <w:t xml:space="preserve"> να βρείτε αν υπάρχει στατιστικά σημαντική διαφορά μεταξύ των μετρήσεων που συμμετέχουν με την βοήθεια </w:t>
      </w:r>
      <w:r w:rsidRPr="00290E74">
        <w:rPr>
          <w:b/>
        </w:rPr>
        <w:t xml:space="preserve">με τη βοήθεια του κατάλληλου </w:t>
      </w:r>
      <w:r w:rsidRPr="00290E74">
        <w:rPr>
          <w:b/>
          <w:lang w:val="en-US"/>
        </w:rPr>
        <w:t>test</w:t>
      </w:r>
      <w:r w:rsidR="000509E3" w:rsidRPr="000509E3">
        <w:rPr>
          <w:b/>
        </w:rPr>
        <w:t xml:space="preserve"> </w:t>
      </w:r>
      <w:r w:rsidR="000509E3">
        <w:rPr>
          <w:b/>
        </w:rPr>
        <w:t>(</w:t>
      </w:r>
      <w:r w:rsidR="000509E3">
        <w:rPr>
          <w:b/>
          <w:lang w:val="en-US"/>
        </w:rPr>
        <w:t>ANOVA</w:t>
      </w:r>
      <w:r w:rsidR="000509E3" w:rsidRPr="000509E3">
        <w:rPr>
          <w:b/>
        </w:rPr>
        <w:t>)</w:t>
      </w:r>
      <w:r w:rsidRPr="00290E74">
        <w:t>.</w:t>
      </w:r>
    </w:p>
    <w:p w14:paraId="6F4316F2" w14:textId="6794FE6C" w:rsidR="00F51E88" w:rsidRPr="00290E74" w:rsidRDefault="000509E3" w:rsidP="00E24824">
      <w:pPr>
        <w:pStyle w:val="a3"/>
        <w:numPr>
          <w:ilvl w:val="0"/>
          <w:numId w:val="1"/>
        </w:numPr>
        <w:spacing w:after="0" w:line="276" w:lineRule="auto"/>
      </w:pPr>
      <w:r w:rsidRPr="00290E74">
        <w:t xml:space="preserve">Για τις μεταβλητές </w:t>
      </w:r>
      <w:r>
        <w:rPr>
          <w:lang w:val="en-US"/>
        </w:rPr>
        <w:t>HU</w:t>
      </w:r>
      <w:r w:rsidRPr="00290E74">
        <w:t xml:space="preserve">, </w:t>
      </w:r>
      <w:r>
        <w:rPr>
          <w:lang w:val="en-US"/>
        </w:rPr>
        <w:t>DHU</w:t>
      </w:r>
      <w:r w:rsidRPr="00290E74">
        <w:t xml:space="preserve"> να βρείτε αν υπάρχει </w:t>
      </w:r>
      <w:r w:rsidRPr="006C1CE9">
        <w:rPr>
          <w:b/>
        </w:rPr>
        <w:t>γραμμική</w:t>
      </w:r>
      <w:r>
        <w:t xml:space="preserve"> </w:t>
      </w:r>
      <w:r w:rsidR="004C2176" w:rsidRPr="006C1CE9">
        <w:rPr>
          <w:b/>
        </w:rPr>
        <w:t>ΣΥΣΧΈΤΙΣΗ</w:t>
      </w:r>
      <w:r w:rsidR="004C2176">
        <w:t xml:space="preserve"> μεταξύ των μετρήσεων (πριν και μετά το σκιαγραφικό)</w:t>
      </w:r>
      <w:r w:rsidR="00C753DF" w:rsidRPr="00290E74">
        <w:t xml:space="preserve">. </w:t>
      </w:r>
    </w:p>
    <w:p w14:paraId="1472F136" w14:textId="189C6C2D" w:rsidR="0086309F" w:rsidRDefault="0086309F">
      <w:r>
        <w:t xml:space="preserve">Αποθηκεύετε τα αποτελέσματα του </w:t>
      </w:r>
      <w:r>
        <w:rPr>
          <w:lang w:val="en-US"/>
        </w:rPr>
        <w:t>SPSS</w:t>
      </w:r>
      <w:r w:rsidRPr="0086309F">
        <w:t xml:space="preserve"> </w:t>
      </w:r>
      <w:r>
        <w:t xml:space="preserve">εδώ, κάτω από κάθε ερώτημα και τα στέλνετε στο </w:t>
      </w:r>
      <w:hyperlink r:id="rId7" w:history="1">
        <w:r w:rsidRPr="00A079C8">
          <w:rPr>
            <w:rStyle w:val="-"/>
            <w:lang w:val="en-US"/>
          </w:rPr>
          <w:t>ckoutsog</w:t>
        </w:r>
        <w:r w:rsidRPr="0086309F">
          <w:rPr>
            <w:rStyle w:val="-"/>
          </w:rPr>
          <w:t>1@</w:t>
        </w:r>
        <w:r w:rsidRPr="00A079C8">
          <w:rPr>
            <w:rStyle w:val="-"/>
            <w:lang w:val="en-US"/>
          </w:rPr>
          <w:t>gmail</w:t>
        </w:r>
        <w:r w:rsidRPr="0086309F">
          <w:rPr>
            <w:rStyle w:val="-"/>
          </w:rPr>
          <w:t>.</w:t>
        </w:r>
        <w:r w:rsidRPr="00A079C8">
          <w:rPr>
            <w:rStyle w:val="-"/>
            <w:lang w:val="en-US"/>
          </w:rPr>
          <w:t>com</w:t>
        </w:r>
      </w:hyperlink>
      <w:r w:rsidRPr="0086309F">
        <w:t xml:space="preserve">, </w:t>
      </w:r>
      <w:r>
        <w:t>ΜΕΧΡΙ ΤΗΝ ΚΥΡΙΑΚΗ 2/6/2024 το βράδυ 12:00 μμ.</w:t>
      </w:r>
    </w:p>
    <w:p w14:paraId="43EEBFBB" w14:textId="77777777" w:rsidR="0086309F" w:rsidRDefault="0086309F"/>
    <w:p w14:paraId="5D62AC65" w14:textId="77777777" w:rsidR="0086309F" w:rsidRPr="0086309F" w:rsidRDefault="0086309F"/>
    <w:sectPr w:rsidR="0086309F" w:rsidRPr="0086309F">
      <w:head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43A61C" w14:textId="77777777" w:rsidR="00833C5A" w:rsidRDefault="00833C5A" w:rsidP="0033274A">
      <w:pPr>
        <w:spacing w:after="0" w:line="240" w:lineRule="auto"/>
      </w:pPr>
      <w:r>
        <w:separator/>
      </w:r>
    </w:p>
  </w:endnote>
  <w:endnote w:type="continuationSeparator" w:id="0">
    <w:p w14:paraId="2730F39A" w14:textId="77777777" w:rsidR="00833C5A" w:rsidRDefault="00833C5A" w:rsidP="003327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4BD333" w14:textId="77777777" w:rsidR="00833C5A" w:rsidRDefault="00833C5A" w:rsidP="0033274A">
      <w:pPr>
        <w:spacing w:after="0" w:line="240" w:lineRule="auto"/>
      </w:pPr>
      <w:r>
        <w:separator/>
      </w:r>
    </w:p>
  </w:footnote>
  <w:footnote w:type="continuationSeparator" w:id="0">
    <w:p w14:paraId="146CA9F4" w14:textId="77777777" w:rsidR="00833C5A" w:rsidRDefault="00833C5A" w:rsidP="003327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E322D8" w14:textId="09256FEB" w:rsidR="0033274A" w:rsidRPr="0033274A" w:rsidRDefault="0033274A">
    <w:pPr>
      <w:pStyle w:val="a4"/>
      <w:rPr>
        <w:color w:val="00B050"/>
      </w:rPr>
    </w:pPr>
    <w:r w:rsidRPr="0033274A">
      <w:rPr>
        <w:color w:val="00B050"/>
      </w:rPr>
      <w:t>ΚΑΛΗ ΕΠΙΤΥΧΙΑ ΣΕ ΟΛΟΥΣ/ΕΣ ΣΑΣ!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2316544"/>
    <w:multiLevelType w:val="hybridMultilevel"/>
    <w:tmpl w:val="19A8C54E"/>
    <w:lvl w:ilvl="0" w:tplc="43C66C96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125" w:hanging="360"/>
      </w:pPr>
    </w:lvl>
    <w:lvl w:ilvl="2" w:tplc="0408001B" w:tentative="1">
      <w:start w:val="1"/>
      <w:numFmt w:val="lowerRoman"/>
      <w:lvlText w:val="%3."/>
      <w:lvlJc w:val="right"/>
      <w:pPr>
        <w:ind w:left="1845" w:hanging="180"/>
      </w:pPr>
    </w:lvl>
    <w:lvl w:ilvl="3" w:tplc="0408000F" w:tentative="1">
      <w:start w:val="1"/>
      <w:numFmt w:val="decimal"/>
      <w:lvlText w:val="%4."/>
      <w:lvlJc w:val="left"/>
      <w:pPr>
        <w:ind w:left="2565" w:hanging="360"/>
      </w:pPr>
    </w:lvl>
    <w:lvl w:ilvl="4" w:tplc="04080019" w:tentative="1">
      <w:start w:val="1"/>
      <w:numFmt w:val="lowerLetter"/>
      <w:lvlText w:val="%5."/>
      <w:lvlJc w:val="left"/>
      <w:pPr>
        <w:ind w:left="3285" w:hanging="360"/>
      </w:pPr>
    </w:lvl>
    <w:lvl w:ilvl="5" w:tplc="0408001B" w:tentative="1">
      <w:start w:val="1"/>
      <w:numFmt w:val="lowerRoman"/>
      <w:lvlText w:val="%6."/>
      <w:lvlJc w:val="right"/>
      <w:pPr>
        <w:ind w:left="4005" w:hanging="180"/>
      </w:pPr>
    </w:lvl>
    <w:lvl w:ilvl="6" w:tplc="0408000F" w:tentative="1">
      <w:start w:val="1"/>
      <w:numFmt w:val="decimal"/>
      <w:lvlText w:val="%7."/>
      <w:lvlJc w:val="left"/>
      <w:pPr>
        <w:ind w:left="4725" w:hanging="360"/>
      </w:pPr>
    </w:lvl>
    <w:lvl w:ilvl="7" w:tplc="04080019" w:tentative="1">
      <w:start w:val="1"/>
      <w:numFmt w:val="lowerLetter"/>
      <w:lvlText w:val="%8."/>
      <w:lvlJc w:val="left"/>
      <w:pPr>
        <w:ind w:left="5445" w:hanging="360"/>
      </w:pPr>
    </w:lvl>
    <w:lvl w:ilvl="8" w:tplc="0408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">
    <w:nsid w:val="27470B4E"/>
    <w:multiLevelType w:val="hybridMultilevel"/>
    <w:tmpl w:val="8046720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76C2137"/>
    <w:multiLevelType w:val="hybridMultilevel"/>
    <w:tmpl w:val="D63A2B1C"/>
    <w:lvl w:ilvl="0" w:tplc="0408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>
    <w:nsid w:val="2812014B"/>
    <w:multiLevelType w:val="hybridMultilevel"/>
    <w:tmpl w:val="F46688D6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1MbQwNLE0MDQxsDBV0lEKTi0uzszPAykwqgUAwvLckiwAAAA="/>
  </w:docVars>
  <w:rsids>
    <w:rsidRoot w:val="009B7AC2"/>
    <w:rsid w:val="00022AAE"/>
    <w:rsid w:val="000509E3"/>
    <w:rsid w:val="00053815"/>
    <w:rsid w:val="00100FDF"/>
    <w:rsid w:val="001026D7"/>
    <w:rsid w:val="00112D05"/>
    <w:rsid w:val="00127964"/>
    <w:rsid w:val="001641AC"/>
    <w:rsid w:val="001736F2"/>
    <w:rsid w:val="001A632E"/>
    <w:rsid w:val="001D5176"/>
    <w:rsid w:val="00221515"/>
    <w:rsid w:val="00251796"/>
    <w:rsid w:val="00290E74"/>
    <w:rsid w:val="002A7ED3"/>
    <w:rsid w:val="002B2255"/>
    <w:rsid w:val="0033274A"/>
    <w:rsid w:val="00392625"/>
    <w:rsid w:val="003A6D42"/>
    <w:rsid w:val="00412FAC"/>
    <w:rsid w:val="00421E96"/>
    <w:rsid w:val="00441CBC"/>
    <w:rsid w:val="00455043"/>
    <w:rsid w:val="004600B2"/>
    <w:rsid w:val="00463B43"/>
    <w:rsid w:val="00494AF4"/>
    <w:rsid w:val="004965B7"/>
    <w:rsid w:val="004C2176"/>
    <w:rsid w:val="004E0D44"/>
    <w:rsid w:val="005079DE"/>
    <w:rsid w:val="00513664"/>
    <w:rsid w:val="00533F4F"/>
    <w:rsid w:val="0054250C"/>
    <w:rsid w:val="005540FA"/>
    <w:rsid w:val="00581F37"/>
    <w:rsid w:val="0058262F"/>
    <w:rsid w:val="00582E0A"/>
    <w:rsid w:val="005E025C"/>
    <w:rsid w:val="006C1CE9"/>
    <w:rsid w:val="006E1C0B"/>
    <w:rsid w:val="00705276"/>
    <w:rsid w:val="007537AC"/>
    <w:rsid w:val="0079703A"/>
    <w:rsid w:val="007C1E7B"/>
    <w:rsid w:val="007D7FF0"/>
    <w:rsid w:val="00803FE0"/>
    <w:rsid w:val="008056FB"/>
    <w:rsid w:val="00810BDF"/>
    <w:rsid w:val="00830158"/>
    <w:rsid w:val="00833C5A"/>
    <w:rsid w:val="00844BD7"/>
    <w:rsid w:val="0086309F"/>
    <w:rsid w:val="00870CC6"/>
    <w:rsid w:val="008C7692"/>
    <w:rsid w:val="00902CCC"/>
    <w:rsid w:val="009443AF"/>
    <w:rsid w:val="0095786E"/>
    <w:rsid w:val="00980012"/>
    <w:rsid w:val="009A1394"/>
    <w:rsid w:val="009B7AC2"/>
    <w:rsid w:val="00A1420F"/>
    <w:rsid w:val="00A20E38"/>
    <w:rsid w:val="00A32642"/>
    <w:rsid w:val="00A361A0"/>
    <w:rsid w:val="00A5357B"/>
    <w:rsid w:val="00A55409"/>
    <w:rsid w:val="00A727D6"/>
    <w:rsid w:val="00A8533F"/>
    <w:rsid w:val="00A90283"/>
    <w:rsid w:val="00AC4E16"/>
    <w:rsid w:val="00AD2ED1"/>
    <w:rsid w:val="00AD691F"/>
    <w:rsid w:val="00AE3664"/>
    <w:rsid w:val="00B1579C"/>
    <w:rsid w:val="00B21237"/>
    <w:rsid w:val="00B26381"/>
    <w:rsid w:val="00B50C9B"/>
    <w:rsid w:val="00B55C6E"/>
    <w:rsid w:val="00BB3B0E"/>
    <w:rsid w:val="00BB4815"/>
    <w:rsid w:val="00BC001E"/>
    <w:rsid w:val="00BC5D37"/>
    <w:rsid w:val="00BD096D"/>
    <w:rsid w:val="00C03754"/>
    <w:rsid w:val="00C30E90"/>
    <w:rsid w:val="00C753DF"/>
    <w:rsid w:val="00C75F01"/>
    <w:rsid w:val="00CC18FB"/>
    <w:rsid w:val="00CC2F06"/>
    <w:rsid w:val="00CF1005"/>
    <w:rsid w:val="00D10884"/>
    <w:rsid w:val="00D1199E"/>
    <w:rsid w:val="00DC66EF"/>
    <w:rsid w:val="00DF3563"/>
    <w:rsid w:val="00E24824"/>
    <w:rsid w:val="00E93C51"/>
    <w:rsid w:val="00EF1978"/>
    <w:rsid w:val="00F10A20"/>
    <w:rsid w:val="00F45D17"/>
    <w:rsid w:val="00F51E88"/>
    <w:rsid w:val="00F53009"/>
    <w:rsid w:val="00F65962"/>
    <w:rsid w:val="00F74083"/>
    <w:rsid w:val="00F8733E"/>
    <w:rsid w:val="00FC3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3455A3"/>
  <w15:chartTrackingRefBased/>
  <w15:docId w15:val="{36A08946-4CE6-4980-99DB-F56660901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9B7AC2"/>
    <w:rPr>
      <w:color w:val="0563C1" w:themeColor="hyperlink"/>
      <w:u w:val="single"/>
    </w:rPr>
  </w:style>
  <w:style w:type="paragraph" w:styleId="a3">
    <w:name w:val="List Paragraph"/>
    <w:basedOn w:val="a"/>
    <w:uiPriority w:val="34"/>
    <w:qFormat/>
    <w:rsid w:val="00A20E38"/>
    <w:pPr>
      <w:ind w:left="720"/>
      <w:contextualSpacing/>
    </w:pPr>
  </w:style>
  <w:style w:type="paragraph" w:styleId="a4">
    <w:name w:val="header"/>
    <w:basedOn w:val="a"/>
    <w:link w:val="Char"/>
    <w:uiPriority w:val="99"/>
    <w:unhideWhenUsed/>
    <w:rsid w:val="0033274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4"/>
    <w:uiPriority w:val="99"/>
    <w:rsid w:val="0033274A"/>
  </w:style>
  <w:style w:type="paragraph" w:styleId="a5">
    <w:name w:val="footer"/>
    <w:basedOn w:val="a"/>
    <w:link w:val="Char0"/>
    <w:uiPriority w:val="99"/>
    <w:unhideWhenUsed/>
    <w:rsid w:val="0033274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5"/>
    <w:uiPriority w:val="99"/>
    <w:rsid w:val="003327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koutsog1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259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Κώστας</dc:creator>
  <cp:keywords/>
  <dc:description/>
  <cp:lastModifiedBy>Constantinos Koutsojannis</cp:lastModifiedBy>
  <cp:revision>26</cp:revision>
  <dcterms:created xsi:type="dcterms:W3CDTF">2024-05-31T14:09:00Z</dcterms:created>
  <dcterms:modified xsi:type="dcterms:W3CDTF">2024-05-31T14:39:00Z</dcterms:modified>
</cp:coreProperties>
</file>